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81ED20" w14:textId="77777777" w:rsidR="00AC2865" w:rsidRDefault="00000000" w:rsidP="003C17FA">
      <w:pPr>
        <w:pStyle w:val="a4"/>
        <w:spacing w:line="360" w:lineRule="auto"/>
      </w:pPr>
      <w:r>
        <w:t>Отчёт по лабораторной работе №1</w:t>
      </w:r>
    </w:p>
    <w:p w14:paraId="3D72C369" w14:textId="710111FB" w:rsidR="00AC2865" w:rsidRDefault="00000000" w:rsidP="003C17FA">
      <w:pPr>
        <w:pStyle w:val="a5"/>
        <w:spacing w:line="360" w:lineRule="auto"/>
      </w:pPr>
      <w:r>
        <w:t xml:space="preserve">По теме: </w:t>
      </w:r>
      <w:r w:rsidR="00BF6125">
        <w:t>«</w:t>
      </w:r>
      <w:r>
        <w:t>Установка и конфигурация операционной системы на виртуальную машину</w:t>
      </w:r>
      <w:r w:rsidR="00BF6125">
        <w:t>»</w:t>
      </w:r>
    </w:p>
    <w:p w14:paraId="76BF645D" w14:textId="77777777" w:rsidR="00AC2865" w:rsidRDefault="00000000" w:rsidP="003C17FA">
      <w:pPr>
        <w:pStyle w:val="Author"/>
        <w:spacing w:line="360" w:lineRule="auto"/>
      </w:pPr>
      <w:r>
        <w:t>Выполнил: Чубаев Кирилл Евгеньевич, НММбд-01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27601619"/>
        <w:docPartObj>
          <w:docPartGallery w:val="Table of Contents"/>
          <w:docPartUnique/>
        </w:docPartObj>
      </w:sdtPr>
      <w:sdtContent>
        <w:p w14:paraId="277A4018" w14:textId="77777777" w:rsidR="00AC2865" w:rsidRDefault="00000000" w:rsidP="003C17FA">
          <w:pPr>
            <w:pStyle w:val="ae"/>
            <w:spacing w:line="360" w:lineRule="auto"/>
          </w:pPr>
          <w:r>
            <w:t>Содержание</w:t>
          </w:r>
        </w:p>
        <w:p w14:paraId="17F99962" w14:textId="29C0DB12" w:rsidR="003C17FA" w:rsidRDefault="00000000" w:rsidP="003C17FA">
          <w:pPr>
            <w:pStyle w:val="10"/>
            <w:tabs>
              <w:tab w:val="right" w:leader="dot" w:pos="9679"/>
            </w:tabs>
            <w:spacing w:line="360" w:lineRule="auto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847475" w:history="1">
            <w:r w:rsidR="003C17FA" w:rsidRPr="001C2D78">
              <w:rPr>
                <w:rStyle w:val="ad"/>
                <w:noProof/>
              </w:rPr>
              <w:t>Цель работы</w:t>
            </w:r>
            <w:r w:rsidR="003C17FA">
              <w:rPr>
                <w:noProof/>
                <w:webHidden/>
              </w:rPr>
              <w:tab/>
            </w:r>
            <w:r w:rsidR="003C17FA">
              <w:rPr>
                <w:noProof/>
                <w:webHidden/>
              </w:rPr>
              <w:fldChar w:fldCharType="begin"/>
            </w:r>
            <w:r w:rsidR="003C17FA">
              <w:rPr>
                <w:noProof/>
                <w:webHidden/>
              </w:rPr>
              <w:instrText xml:space="preserve"> PAGEREF _Toc191847475 \h </w:instrText>
            </w:r>
            <w:r w:rsidR="003C17FA">
              <w:rPr>
                <w:noProof/>
                <w:webHidden/>
              </w:rPr>
            </w:r>
            <w:r w:rsidR="003C17FA">
              <w:rPr>
                <w:noProof/>
                <w:webHidden/>
              </w:rPr>
              <w:fldChar w:fldCharType="separate"/>
            </w:r>
            <w:r w:rsidR="003C17FA">
              <w:rPr>
                <w:noProof/>
                <w:webHidden/>
              </w:rPr>
              <w:t>1</w:t>
            </w:r>
            <w:r w:rsidR="003C17FA">
              <w:rPr>
                <w:noProof/>
                <w:webHidden/>
              </w:rPr>
              <w:fldChar w:fldCharType="end"/>
            </w:r>
          </w:hyperlink>
        </w:p>
        <w:p w14:paraId="5D7E1513" w14:textId="495FDB0E" w:rsidR="003C17FA" w:rsidRDefault="003C17FA" w:rsidP="003C17FA">
          <w:pPr>
            <w:pStyle w:val="10"/>
            <w:tabs>
              <w:tab w:val="right" w:leader="dot" w:pos="9679"/>
            </w:tabs>
            <w:spacing w:line="360" w:lineRule="auto"/>
            <w:rPr>
              <w:noProof/>
            </w:rPr>
          </w:pPr>
          <w:hyperlink w:anchor="_Toc191847476" w:history="1">
            <w:r w:rsidRPr="001C2D78">
              <w:rPr>
                <w:rStyle w:val="ad"/>
                <w:noProof/>
              </w:rPr>
              <w:t>Ход выполнения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47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B56E3" w14:textId="6C627F71" w:rsidR="003C17FA" w:rsidRDefault="003C17FA" w:rsidP="003C17FA">
          <w:pPr>
            <w:pStyle w:val="10"/>
            <w:tabs>
              <w:tab w:val="right" w:leader="dot" w:pos="9679"/>
            </w:tabs>
            <w:spacing w:line="360" w:lineRule="auto"/>
            <w:rPr>
              <w:noProof/>
            </w:rPr>
          </w:pPr>
          <w:hyperlink w:anchor="_Toc191847477" w:history="1">
            <w:r w:rsidRPr="001C2D7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47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12C43" w14:textId="75C0396E" w:rsidR="003C17FA" w:rsidRDefault="003C17FA" w:rsidP="003C17FA">
          <w:pPr>
            <w:pStyle w:val="10"/>
            <w:tabs>
              <w:tab w:val="right" w:leader="dot" w:pos="9679"/>
            </w:tabs>
            <w:spacing w:line="360" w:lineRule="auto"/>
            <w:rPr>
              <w:noProof/>
            </w:rPr>
          </w:pPr>
          <w:hyperlink w:anchor="_Toc191847478" w:history="1">
            <w:r w:rsidRPr="001C2D78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47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BF275" w14:textId="391C16A0" w:rsidR="003C17FA" w:rsidRDefault="003C17FA" w:rsidP="003C17FA">
          <w:pPr>
            <w:pStyle w:val="10"/>
            <w:tabs>
              <w:tab w:val="right" w:leader="dot" w:pos="9679"/>
            </w:tabs>
            <w:spacing w:line="360" w:lineRule="auto"/>
            <w:rPr>
              <w:noProof/>
            </w:rPr>
          </w:pPr>
          <w:hyperlink w:anchor="_Toc191847479" w:history="1">
            <w:r w:rsidRPr="001C2D78">
              <w:rPr>
                <w:rStyle w:val="ad"/>
                <w:noProof/>
              </w:rPr>
              <w:t>Дополнительное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47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B5443" w14:textId="6ADF7188" w:rsidR="00AC2865" w:rsidRDefault="003C17FA" w:rsidP="003C17FA">
          <w:pPr>
            <w:pStyle w:val="10"/>
            <w:tabs>
              <w:tab w:val="right" w:leader="dot" w:pos="9679"/>
            </w:tabs>
            <w:spacing w:line="360" w:lineRule="auto"/>
          </w:pPr>
          <w:hyperlink w:anchor="_Toc191847480" w:history="1">
            <w:r w:rsidRPr="001C2D7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47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  <w:r w:rsidR="00000000">
            <w:fldChar w:fldCharType="end"/>
          </w:r>
        </w:p>
      </w:sdtContent>
    </w:sdt>
    <w:p w14:paraId="77BC47BB" w14:textId="77777777" w:rsidR="00AC2865" w:rsidRDefault="00000000" w:rsidP="003C17FA">
      <w:pPr>
        <w:pStyle w:val="1"/>
        <w:spacing w:line="360" w:lineRule="auto"/>
      </w:pPr>
      <w:bookmarkStart w:id="0" w:name="цель-работы"/>
      <w:bookmarkStart w:id="1" w:name="_Toc191847475"/>
      <w:r>
        <w:t>Цель работы</w:t>
      </w:r>
      <w:bookmarkEnd w:id="1"/>
    </w:p>
    <w:p w14:paraId="0D18D662" w14:textId="77777777" w:rsidR="00AC2865" w:rsidRDefault="00000000" w:rsidP="003C17FA">
      <w:pPr>
        <w:pStyle w:val="FirstParagraph"/>
        <w:spacing w:line="360" w:lineRule="auto"/>
        <w:rPr>
          <w:lang w:val="en-US"/>
        </w:rPr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212D45E2" w14:textId="77777777" w:rsidR="003C17FA" w:rsidRDefault="003C17FA" w:rsidP="003C17FA">
      <w:pPr>
        <w:pStyle w:val="a0"/>
        <w:rPr>
          <w:lang w:val="en-US"/>
        </w:rPr>
      </w:pPr>
    </w:p>
    <w:p w14:paraId="57FE9A36" w14:textId="77777777" w:rsidR="003C17FA" w:rsidRDefault="003C17FA" w:rsidP="003C17FA">
      <w:pPr>
        <w:pStyle w:val="a0"/>
        <w:rPr>
          <w:lang w:val="en-US"/>
        </w:rPr>
      </w:pPr>
    </w:p>
    <w:p w14:paraId="0A10A7C7" w14:textId="77777777" w:rsidR="003C17FA" w:rsidRDefault="003C17FA" w:rsidP="003C17FA">
      <w:pPr>
        <w:pStyle w:val="a0"/>
        <w:rPr>
          <w:lang w:val="en-US"/>
        </w:rPr>
      </w:pPr>
    </w:p>
    <w:p w14:paraId="77E77E34" w14:textId="77777777" w:rsidR="003C17FA" w:rsidRDefault="003C17FA" w:rsidP="003C17FA">
      <w:pPr>
        <w:pStyle w:val="a0"/>
        <w:rPr>
          <w:lang w:val="en-US"/>
        </w:rPr>
      </w:pPr>
    </w:p>
    <w:p w14:paraId="4B2F3018" w14:textId="77777777" w:rsidR="003C17FA" w:rsidRDefault="003C17FA" w:rsidP="003C17FA">
      <w:pPr>
        <w:pStyle w:val="a0"/>
        <w:rPr>
          <w:lang w:val="en-US"/>
        </w:rPr>
      </w:pPr>
    </w:p>
    <w:p w14:paraId="1E141B61" w14:textId="77777777" w:rsidR="003C17FA" w:rsidRPr="003C17FA" w:rsidRDefault="003C17FA" w:rsidP="003C17FA">
      <w:pPr>
        <w:pStyle w:val="a0"/>
        <w:rPr>
          <w:lang w:val="en-US"/>
        </w:rPr>
      </w:pPr>
    </w:p>
    <w:p w14:paraId="0CE5346A" w14:textId="77777777" w:rsidR="00AC2865" w:rsidRDefault="00000000" w:rsidP="003C17FA">
      <w:pPr>
        <w:pStyle w:val="1"/>
        <w:spacing w:line="360" w:lineRule="auto"/>
      </w:pPr>
      <w:bookmarkStart w:id="2" w:name="ход-выполнения-лабораторной-работы"/>
      <w:bookmarkStart w:id="3" w:name="_Toc191847476"/>
      <w:bookmarkEnd w:id="0"/>
      <w:r>
        <w:lastRenderedPageBreak/>
        <w:t>Ход выполнения лабораторной работы</w:t>
      </w:r>
      <w:bookmarkEnd w:id="3"/>
    </w:p>
    <w:p w14:paraId="50186C92" w14:textId="77777777" w:rsidR="00AC2865" w:rsidRDefault="00000000" w:rsidP="003C17FA">
      <w:pPr>
        <w:pStyle w:val="Compact"/>
        <w:numPr>
          <w:ilvl w:val="0"/>
          <w:numId w:val="2"/>
        </w:numPr>
        <w:spacing w:line="360" w:lineRule="auto"/>
      </w:pPr>
      <w:r>
        <w:t>Я установил VirtualBox в качестве виртуальной машины для ОС Linux, а также файл с дистрибутивом Fedora в формате “.iso”.</w:t>
      </w:r>
    </w:p>
    <w:p w14:paraId="540A015E" w14:textId="502C332A" w:rsidR="00AC2865" w:rsidRDefault="003C17FA" w:rsidP="003C17FA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6C97E630" wp14:editId="31B38CC5">
            <wp:extent cx="5966460" cy="4442460"/>
            <wp:effectExtent l="0" t="0" r="0" b="0"/>
            <wp:docPr id="9984674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444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3554F" w14:textId="77777777" w:rsidR="00AC2865" w:rsidRDefault="00000000" w:rsidP="003C17FA">
      <w:pPr>
        <w:pStyle w:val="Compact"/>
        <w:numPr>
          <w:ilvl w:val="0"/>
          <w:numId w:val="3"/>
        </w:numPr>
        <w:spacing w:line="360" w:lineRule="auto"/>
      </w:pPr>
      <w:r>
        <w:t>Далее я начал задавать настройки для виртуальной машины. Я создал виртуальный диск, выделил 80 ГБ памяти, 6 ГБ ОЗУ, включил 3D ускоритель, поставил графический контроллер VMSVGA:</w:t>
      </w:r>
    </w:p>
    <w:p w14:paraId="124C693B" w14:textId="1C2CAB6E" w:rsidR="00AC2865" w:rsidRDefault="00000000" w:rsidP="003C17FA">
      <w:pPr>
        <w:pStyle w:val="FirstParagraph"/>
        <w:spacing w:line="360" w:lineRule="auto"/>
        <w:rPr>
          <w:lang w:val="en-US"/>
        </w:rPr>
      </w:pPr>
      <w:r>
        <w:lastRenderedPageBreak/>
        <w:t xml:space="preserve"> </w:t>
      </w:r>
      <w:r w:rsidR="003C17FA">
        <w:rPr>
          <w:noProof/>
        </w:rPr>
        <w:drawing>
          <wp:inline distT="0" distB="0" distL="0" distR="0" wp14:anchorId="3EAE9494" wp14:editId="71AD308E">
            <wp:extent cx="5974080" cy="3810000"/>
            <wp:effectExtent l="0" t="0" r="0" b="0"/>
            <wp:docPr id="1008024043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6BFEF" w14:textId="062853C4" w:rsidR="003C17FA" w:rsidRPr="003C17FA" w:rsidRDefault="003C17FA" w:rsidP="003C17FA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4812EBD" wp14:editId="297EF276">
            <wp:extent cx="5966460" cy="3375660"/>
            <wp:effectExtent l="0" t="0" r="0" b="0"/>
            <wp:docPr id="1418000077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DB262" w14:textId="77777777" w:rsidR="00AC2865" w:rsidRDefault="00000000" w:rsidP="003C17FA">
      <w:pPr>
        <w:pStyle w:val="Compact"/>
        <w:numPr>
          <w:ilvl w:val="0"/>
          <w:numId w:val="4"/>
        </w:numPr>
        <w:spacing w:line="360" w:lineRule="auto"/>
      </w:pPr>
      <w:r>
        <w:t>Дистрибутив Fedora запустился, я создал аккаунт и я настроил ее для своего удобства: увеличил разрешение экрана, добавил русскую раскладку:</w:t>
      </w:r>
    </w:p>
    <w:p w14:paraId="43612B0C" w14:textId="1E3BA1F4" w:rsidR="00AC2865" w:rsidRDefault="00000000" w:rsidP="003C17FA">
      <w:pPr>
        <w:pStyle w:val="FirstParagraph"/>
        <w:spacing w:line="360" w:lineRule="auto"/>
        <w:rPr>
          <w:lang w:val="en-US"/>
        </w:rPr>
      </w:pPr>
      <w:r>
        <w:lastRenderedPageBreak/>
        <w:t xml:space="preserve">   </w:t>
      </w:r>
      <w:r w:rsidR="003C17FA">
        <w:rPr>
          <w:noProof/>
        </w:rPr>
        <w:drawing>
          <wp:inline distT="0" distB="0" distL="0" distR="0" wp14:anchorId="64172236" wp14:editId="6B14F659">
            <wp:extent cx="5966460" cy="4427220"/>
            <wp:effectExtent l="0" t="0" r="0" b="0"/>
            <wp:docPr id="147764726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442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1BC6D" w14:textId="74A7C5D3" w:rsidR="003C17FA" w:rsidRDefault="003C17FA" w:rsidP="003C17FA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8332D9B" wp14:editId="5E8A2484">
            <wp:extent cx="5966460" cy="4434840"/>
            <wp:effectExtent l="0" t="0" r="0" b="0"/>
            <wp:docPr id="1539500038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443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AACDE" w14:textId="6AEA4B70" w:rsidR="003C17FA" w:rsidRDefault="003C17FA" w:rsidP="003C17FA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466499A" wp14:editId="7B1B8C82">
            <wp:extent cx="5974080" cy="4465320"/>
            <wp:effectExtent l="0" t="0" r="0" b="0"/>
            <wp:docPr id="876551101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446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219AE" w14:textId="2FE0837D" w:rsidR="003C17FA" w:rsidRPr="003C17FA" w:rsidRDefault="003C17FA" w:rsidP="003C17FA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ED33ACC" wp14:editId="546132A3">
            <wp:extent cx="5974080" cy="4480560"/>
            <wp:effectExtent l="0" t="0" r="0" b="0"/>
            <wp:docPr id="1421440184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448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D5636" w14:textId="77777777" w:rsidR="00AC2865" w:rsidRDefault="00000000" w:rsidP="003C17FA">
      <w:pPr>
        <w:pStyle w:val="Compact"/>
        <w:numPr>
          <w:ilvl w:val="0"/>
          <w:numId w:val="5"/>
        </w:numPr>
        <w:spacing w:line="360" w:lineRule="auto"/>
      </w:pPr>
      <w:r>
        <w:t>Далее я включил режим суперпользователя:</w:t>
      </w:r>
    </w:p>
    <w:p w14:paraId="57A109D7" w14:textId="2BC2C6AD" w:rsidR="00AC2865" w:rsidRDefault="003C17FA" w:rsidP="003C17FA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7AF331F2" wp14:editId="5C11A3B9">
            <wp:extent cx="5966460" cy="1752600"/>
            <wp:effectExtent l="0" t="0" r="0" b="0"/>
            <wp:docPr id="120359379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36E19" w14:textId="77777777" w:rsidR="00AC2865" w:rsidRDefault="00000000" w:rsidP="003C17FA">
      <w:pPr>
        <w:pStyle w:val="Compact"/>
        <w:numPr>
          <w:ilvl w:val="0"/>
          <w:numId w:val="6"/>
        </w:numPr>
        <w:spacing w:line="360" w:lineRule="auto"/>
      </w:pPr>
      <w:r>
        <w:t>Затем установил средства разработки:</w:t>
      </w:r>
    </w:p>
    <w:p w14:paraId="16A3A2A1" w14:textId="489A97F9" w:rsidR="00AC2865" w:rsidRDefault="00000000" w:rsidP="003C17FA">
      <w:pPr>
        <w:pStyle w:val="FirstParagraph"/>
        <w:spacing w:line="360" w:lineRule="auto"/>
        <w:rPr>
          <w:lang w:val="en-US"/>
        </w:rPr>
      </w:pPr>
      <w:r>
        <w:t xml:space="preserve"> </w:t>
      </w:r>
      <w:r w:rsidR="003C17FA">
        <w:rPr>
          <w:noProof/>
        </w:rPr>
        <w:drawing>
          <wp:inline distT="0" distB="0" distL="0" distR="0" wp14:anchorId="13400F54" wp14:editId="54CBE2B7">
            <wp:extent cx="5966460" cy="944880"/>
            <wp:effectExtent l="0" t="0" r="0" b="0"/>
            <wp:docPr id="1528990228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A2026" w14:textId="60B339EE" w:rsidR="003C17FA" w:rsidRPr="003C17FA" w:rsidRDefault="003C17FA" w:rsidP="003C17FA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DE5DC84" wp14:editId="417C82D0">
            <wp:extent cx="5974080" cy="4518660"/>
            <wp:effectExtent l="0" t="0" r="0" b="0"/>
            <wp:docPr id="1279141666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451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2C365" w14:textId="77777777" w:rsidR="00AC2865" w:rsidRDefault="00000000" w:rsidP="003C17FA">
      <w:pPr>
        <w:pStyle w:val="Compact"/>
        <w:numPr>
          <w:ilvl w:val="0"/>
          <w:numId w:val="7"/>
        </w:numPr>
        <w:spacing w:line="360" w:lineRule="auto"/>
      </w:pPr>
      <w:r>
        <w:t>Потом обновил все пакеты:</w:t>
      </w:r>
    </w:p>
    <w:p w14:paraId="652EC96A" w14:textId="17E06D09" w:rsidR="00AC2865" w:rsidRDefault="003C17FA" w:rsidP="003C17FA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362FB63C" wp14:editId="0D412977">
            <wp:extent cx="3116580" cy="502920"/>
            <wp:effectExtent l="0" t="0" r="0" b="0"/>
            <wp:docPr id="473364584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1CB89" w14:textId="77777777" w:rsidR="00AC2865" w:rsidRDefault="00000000" w:rsidP="003C17FA">
      <w:pPr>
        <w:pStyle w:val="Compact"/>
        <w:numPr>
          <w:ilvl w:val="0"/>
          <w:numId w:val="8"/>
        </w:numPr>
        <w:spacing w:line="360" w:lineRule="auto"/>
      </w:pPr>
      <w:r>
        <w:t>Далее я написал программу для удобства консоли:</w:t>
      </w:r>
    </w:p>
    <w:p w14:paraId="2D1A336B" w14:textId="5FCF2BF0" w:rsidR="00AC2865" w:rsidRDefault="003C17FA" w:rsidP="003C17FA">
      <w:pPr>
        <w:pStyle w:val="Fir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1FB91710" wp14:editId="02A06F01">
            <wp:extent cx="5966460" cy="2918460"/>
            <wp:effectExtent l="0" t="0" r="0" b="0"/>
            <wp:docPr id="1116064126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351E2" w14:textId="77777777" w:rsidR="00AC2865" w:rsidRDefault="00000000" w:rsidP="003C17FA">
      <w:pPr>
        <w:pStyle w:val="Compact"/>
        <w:numPr>
          <w:ilvl w:val="0"/>
          <w:numId w:val="9"/>
        </w:numPr>
        <w:spacing w:line="360" w:lineRule="auto"/>
      </w:pPr>
      <w:r>
        <w:t>Затем я отключил систему безопасности SELinux и перезапустил систему:</w:t>
      </w:r>
    </w:p>
    <w:p w14:paraId="08D925EB" w14:textId="454F2EF1" w:rsidR="00AC2865" w:rsidRDefault="003C17FA" w:rsidP="003C17FA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55F4475D" wp14:editId="0AE9C5A0">
            <wp:extent cx="4000500" cy="868680"/>
            <wp:effectExtent l="0" t="0" r="0" b="0"/>
            <wp:docPr id="1454174383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0618B" w14:textId="77777777" w:rsidR="00AC2865" w:rsidRDefault="00000000" w:rsidP="003C17FA">
      <w:pPr>
        <w:pStyle w:val="Compact"/>
        <w:numPr>
          <w:ilvl w:val="0"/>
          <w:numId w:val="10"/>
        </w:numPr>
        <w:spacing w:line="360" w:lineRule="auto"/>
      </w:pPr>
      <w:r>
        <w:t>Далее я установил pandoc и pandoc-crossref и поместил их в папку “/usr/local/bin”. А затем установил пакеты TexLive</w:t>
      </w:r>
    </w:p>
    <w:p w14:paraId="76FADBAC" w14:textId="3E293C06" w:rsidR="00AC2865" w:rsidRDefault="00000000" w:rsidP="003C17FA">
      <w:pPr>
        <w:pStyle w:val="FirstParagraph"/>
        <w:spacing w:line="360" w:lineRule="auto"/>
        <w:rPr>
          <w:lang w:val="en-US"/>
        </w:rPr>
      </w:pPr>
      <w:r>
        <w:t xml:space="preserve">  </w:t>
      </w:r>
      <w:r w:rsidR="003C17FA">
        <w:rPr>
          <w:noProof/>
        </w:rPr>
        <w:drawing>
          <wp:inline distT="0" distB="0" distL="0" distR="0" wp14:anchorId="44E44200" wp14:editId="030DA96C">
            <wp:extent cx="3886200" cy="449580"/>
            <wp:effectExtent l="0" t="0" r="0" b="0"/>
            <wp:docPr id="1413948363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0C8D4" w14:textId="1E9CFFEE" w:rsidR="003C17FA" w:rsidRDefault="003C17FA" w:rsidP="003C17FA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81BCFB4" wp14:editId="276D13CA">
            <wp:extent cx="5966460" cy="2247900"/>
            <wp:effectExtent l="0" t="0" r="0" b="0"/>
            <wp:docPr id="1551993998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2C5CF" w14:textId="084158DF" w:rsidR="003C17FA" w:rsidRPr="003C17FA" w:rsidRDefault="003C17FA" w:rsidP="003C17FA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2B36713" wp14:editId="5702248F">
            <wp:extent cx="5966460" cy="4518660"/>
            <wp:effectExtent l="0" t="0" r="0" b="0"/>
            <wp:docPr id="586519839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451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A4EF2" w14:textId="77777777" w:rsidR="00AC2865" w:rsidRDefault="00000000" w:rsidP="003C17FA">
      <w:pPr>
        <w:pStyle w:val="1"/>
        <w:spacing w:line="360" w:lineRule="auto"/>
      </w:pPr>
      <w:bookmarkStart w:id="4" w:name="вывод"/>
      <w:bookmarkStart w:id="5" w:name="_Toc191847477"/>
      <w:bookmarkEnd w:id="2"/>
      <w:r>
        <w:t>Вывод</w:t>
      </w:r>
      <w:bookmarkEnd w:id="5"/>
    </w:p>
    <w:p w14:paraId="3C435E53" w14:textId="77777777" w:rsidR="00AC2865" w:rsidRDefault="00000000" w:rsidP="003C17FA">
      <w:pPr>
        <w:pStyle w:val="FirstParagraph"/>
        <w:spacing w:line="360" w:lineRule="auto"/>
      </w:pPr>
      <w:r>
        <w:t>В ходе выполнения данной лабораторной работы я приобрел практические навыки установки операционной системы Linux Fedora на виртуальную машину Virtual, а также настройки минимально необходимых для дальнейшей работы сервисов.</w:t>
      </w:r>
    </w:p>
    <w:p w14:paraId="7F8669C5" w14:textId="77777777" w:rsidR="00AC2865" w:rsidRDefault="00000000" w:rsidP="003C17FA">
      <w:pPr>
        <w:pStyle w:val="1"/>
        <w:spacing w:line="360" w:lineRule="auto"/>
      </w:pPr>
      <w:bookmarkStart w:id="6" w:name="контрольные-вопросы"/>
      <w:bookmarkStart w:id="7" w:name="_Toc191847478"/>
      <w:bookmarkEnd w:id="4"/>
      <w:r>
        <w:t>Контрольные вопросы</w:t>
      </w:r>
      <w:bookmarkEnd w:id="7"/>
    </w:p>
    <w:p w14:paraId="62949FAD" w14:textId="77777777" w:rsidR="00AC2865" w:rsidRDefault="00000000" w:rsidP="003C17FA">
      <w:pPr>
        <w:pStyle w:val="Compact"/>
        <w:numPr>
          <w:ilvl w:val="0"/>
          <w:numId w:val="11"/>
        </w:numPr>
        <w:spacing w:line="360" w:lineRule="auto"/>
      </w:pPr>
      <w:r>
        <w:t>Учётная запись пользователя в Linux содержит следующую информацию:</w:t>
      </w:r>
    </w:p>
    <w:p w14:paraId="7ABEAC73" w14:textId="77777777" w:rsidR="00AC2865" w:rsidRDefault="00000000" w:rsidP="003C17FA">
      <w:pPr>
        <w:numPr>
          <w:ilvl w:val="0"/>
          <w:numId w:val="12"/>
        </w:numPr>
        <w:spacing w:line="360" w:lineRule="auto"/>
      </w:pPr>
      <w:r>
        <w:t>Имя пользователя. Это имя, которое вводит пользователь в ответ на приглашение login.</w:t>
      </w:r>
    </w:p>
    <w:p w14:paraId="7FEABA99" w14:textId="77777777" w:rsidR="00AC2865" w:rsidRDefault="00000000" w:rsidP="003C17FA">
      <w:pPr>
        <w:numPr>
          <w:ilvl w:val="0"/>
          <w:numId w:val="12"/>
        </w:numPr>
        <w:spacing w:line="360" w:lineRule="auto"/>
      </w:pPr>
      <w:r>
        <w:t>Идентификатор пользователя (UID). Это положительное целое число, по которому система отслеживает пользователей.</w:t>
      </w:r>
      <w:r>
        <w:br/>
        <w:t>Идентификатор группы (GID). Группы пользователей применяются для организации доступа нескольких пользователей к некоторым ресурсам.</w:t>
      </w:r>
    </w:p>
    <w:p w14:paraId="6B05857A" w14:textId="77777777" w:rsidR="00AC2865" w:rsidRDefault="00000000" w:rsidP="003C17FA">
      <w:pPr>
        <w:numPr>
          <w:ilvl w:val="0"/>
          <w:numId w:val="12"/>
        </w:numPr>
        <w:spacing w:line="360" w:lineRule="auto"/>
      </w:pPr>
      <w:r>
        <w:lastRenderedPageBreak/>
        <w:t>Полное имя. Помимо системного имени в учётной записи содержится и полное имя (имя и фамилия) использующего данную учётную запись человека.</w:t>
      </w:r>
    </w:p>
    <w:p w14:paraId="4DDE89F0" w14:textId="77777777" w:rsidR="00AC2865" w:rsidRDefault="00000000" w:rsidP="003C17FA">
      <w:pPr>
        <w:numPr>
          <w:ilvl w:val="0"/>
          <w:numId w:val="12"/>
        </w:numPr>
        <w:spacing w:line="360" w:lineRule="auto"/>
      </w:pPr>
      <w:r>
        <w:t>Домашний каталог. У каждого пользователя есть собственный домашний каталог, в котором он может хранить свои данные.</w:t>
      </w:r>
    </w:p>
    <w:p w14:paraId="6D5E9653" w14:textId="77777777" w:rsidR="00AC2865" w:rsidRDefault="00000000" w:rsidP="003C17FA">
      <w:pPr>
        <w:numPr>
          <w:ilvl w:val="0"/>
          <w:numId w:val="12"/>
        </w:numPr>
        <w:spacing w:line="360" w:lineRule="auto"/>
      </w:pPr>
      <w:r>
        <w:t>Начальная оболочка. В учётной записи указано, какую из командных оболочек нужно запустить для данного пользователя. Если специально не указывать начальную оболочку при создании учётной записи, она будет назначена по умолчанию.</w:t>
      </w:r>
      <w:r>
        <w:br/>
        <w:t>Вся информация о пользователе обычно хранится в файлах /etc/passwd и /etc/group.</w:t>
      </w:r>
    </w:p>
    <w:p w14:paraId="60B9DBB2" w14:textId="77777777" w:rsidR="00AC2865" w:rsidRDefault="00000000" w:rsidP="003C17FA">
      <w:pPr>
        <w:pStyle w:val="Compact"/>
        <w:numPr>
          <w:ilvl w:val="0"/>
          <w:numId w:val="13"/>
        </w:numPr>
        <w:spacing w:line="360" w:lineRule="auto"/>
      </w:pPr>
      <w:r>
        <w:t>Файловая система — это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 п.</w:t>
      </w:r>
    </w:p>
    <w:p w14:paraId="552E2B15" w14:textId="77777777" w:rsidR="00AC2865" w:rsidRDefault="00000000" w:rsidP="003C17FA">
      <w:pPr>
        <w:pStyle w:val="FirstParagraph"/>
        <w:spacing w:line="360" w:lineRule="auto"/>
      </w:pPr>
      <w:r>
        <w:t>Примеры файловых систем с краткой характеристикой:</w:t>
      </w:r>
    </w:p>
    <w:p w14:paraId="6737A24A" w14:textId="77777777" w:rsidR="00AC2865" w:rsidRDefault="00000000" w:rsidP="003C17FA">
      <w:pPr>
        <w:numPr>
          <w:ilvl w:val="0"/>
          <w:numId w:val="14"/>
        </w:numPr>
        <w:spacing w:line="360" w:lineRule="auto"/>
      </w:pPr>
      <w:r w:rsidRPr="003C17FA">
        <w:rPr>
          <w:lang w:val="en-US"/>
        </w:rPr>
        <w:t xml:space="preserve">NTFS (New Technology File System). </w:t>
      </w:r>
      <w:r>
        <w:t>Фирменная файловая система Microsoft, которую разработчики начали внедрять в операционную систему Windows, начиная с версии NT 3.1. Поддерживает большие файлы, разграничение доступа к файлам и другие продвинутые функции.</w:t>
      </w:r>
    </w:p>
    <w:p w14:paraId="5C59CCAB" w14:textId="77777777" w:rsidR="00AC2865" w:rsidRDefault="00000000" w:rsidP="003C17FA">
      <w:pPr>
        <w:numPr>
          <w:ilvl w:val="0"/>
          <w:numId w:val="14"/>
        </w:numPr>
        <w:spacing w:line="360" w:lineRule="auto"/>
      </w:pPr>
      <w:r w:rsidRPr="003C17FA">
        <w:rPr>
          <w:lang w:val="en-US"/>
        </w:rPr>
        <w:t xml:space="preserve">HFS+ (Hierarchical File System Plus). </w:t>
      </w:r>
      <w:r>
        <w:t>Популярная файловая система для операционных систем macOS.</w:t>
      </w:r>
    </w:p>
    <w:p w14:paraId="7C0DA983" w14:textId="77777777" w:rsidR="00AC2865" w:rsidRDefault="00000000" w:rsidP="003C17FA">
      <w:pPr>
        <w:numPr>
          <w:ilvl w:val="0"/>
          <w:numId w:val="14"/>
        </w:numPr>
        <w:spacing w:line="360" w:lineRule="auto"/>
      </w:pPr>
      <w:r w:rsidRPr="003C17FA">
        <w:rPr>
          <w:lang w:val="en-US"/>
        </w:rPr>
        <w:t xml:space="preserve">Extended Filesystem (Ext3, Ext4). </w:t>
      </w:r>
      <w:r>
        <w:t>Используется</w:t>
      </w:r>
      <w:r w:rsidRPr="003C17FA">
        <w:rPr>
          <w:lang w:val="en-US"/>
        </w:rPr>
        <w:t xml:space="preserve"> </w:t>
      </w:r>
      <w:r>
        <w:t>в</w:t>
      </w:r>
      <w:r w:rsidRPr="003C17FA">
        <w:rPr>
          <w:lang w:val="en-US"/>
        </w:rPr>
        <w:t xml:space="preserve"> Linux.</w:t>
      </w:r>
      <w:r w:rsidRPr="003C17FA">
        <w:rPr>
          <w:lang w:val="en-US"/>
        </w:rPr>
        <w:br/>
      </w:r>
      <w:r>
        <w:t>Файловая система определяет предельный размер файлов, которые можно хранить на носителе, размер самого диска, дополнительные сведения о каждом файле, доступные для записи, возможность версионирования каждого файла, способы восстановления файла, если его случайно удалят, скорость чтения и записи данных на диск</w:t>
      </w:r>
    </w:p>
    <w:p w14:paraId="332D0E49" w14:textId="77777777" w:rsidR="00AC2865" w:rsidRDefault="00000000" w:rsidP="003C17FA">
      <w:pPr>
        <w:numPr>
          <w:ilvl w:val="0"/>
          <w:numId w:val="15"/>
        </w:numPr>
        <w:spacing w:line="360" w:lineRule="auto"/>
      </w:pPr>
      <w:r>
        <w:lastRenderedPageBreak/>
        <w:t>Окончательный список смонтированных файловых систем находится в каталоге /proc/mounts.</w:t>
      </w:r>
    </w:p>
    <w:p w14:paraId="6289DE8F" w14:textId="77777777" w:rsidR="00AC2865" w:rsidRDefault="00000000" w:rsidP="003C17FA">
      <w:pPr>
        <w:numPr>
          <w:ilvl w:val="0"/>
          <w:numId w:val="15"/>
        </w:numPr>
        <w:spacing w:line="360" w:lineRule="auto"/>
      </w:pPr>
      <w:r>
        <w:t>Чтобы удалить зависший процесс в Linux, можно использовать следующие методы:</w:t>
      </w:r>
    </w:p>
    <w:p w14:paraId="5E2BFE32" w14:textId="77777777" w:rsidR="00AC2865" w:rsidRDefault="00000000" w:rsidP="003C17FA">
      <w:pPr>
        <w:pStyle w:val="Compact"/>
        <w:numPr>
          <w:ilvl w:val="0"/>
          <w:numId w:val="16"/>
        </w:numPr>
        <w:spacing w:line="360" w:lineRule="auto"/>
      </w:pPr>
      <w:r>
        <w:t>Команда kill. Позволяет завершить процесс по его идентификационному номеру (PID). PID можно узнать с помощью команды</w:t>
      </w:r>
    </w:p>
    <w:p w14:paraId="58C3B3BB" w14:textId="77777777" w:rsidR="00AC2865" w:rsidRDefault="00000000" w:rsidP="003C17FA">
      <w:pPr>
        <w:pStyle w:val="FirstParagraph"/>
        <w:spacing w:line="360" w:lineRule="auto"/>
        <w:ind w:left="480" w:firstLine="720"/>
      </w:pPr>
      <w:r>
        <w:t>ps aux | grep [имя процесса]</w:t>
      </w:r>
    </w:p>
    <w:p w14:paraId="66D2F887" w14:textId="77777777" w:rsidR="00AC2865" w:rsidRDefault="00000000" w:rsidP="003C17FA">
      <w:pPr>
        <w:pStyle w:val="Compact"/>
        <w:numPr>
          <w:ilvl w:val="0"/>
          <w:numId w:val="17"/>
        </w:numPr>
        <w:spacing w:line="360" w:lineRule="auto"/>
      </w:pPr>
      <w:r>
        <w:t>Команда killall. Завершает все процессы с заданным именем или группы процессов с частично совпадающими именами. Синтаксис похож на команду kill, однако для её использования необязательно знать PID. Вместо этого нужно ввести наименование процесса.</w:t>
      </w:r>
    </w:p>
    <w:p w14:paraId="46954CF4" w14:textId="77777777" w:rsidR="00AC2865" w:rsidRDefault="00000000" w:rsidP="003C17FA">
      <w:pPr>
        <w:pStyle w:val="FirstParagraph"/>
        <w:spacing w:line="360" w:lineRule="auto"/>
        <w:ind w:left="720"/>
      </w:pPr>
      <w:r>
        <w:t>Например, чтобы принудительно закрыть несколько окон браузера Firefox, нужно ввести команду</w:t>
      </w:r>
    </w:p>
    <w:p w14:paraId="68B5F46B" w14:textId="77777777" w:rsidR="00AC2865" w:rsidRDefault="00000000" w:rsidP="003C17FA">
      <w:pPr>
        <w:pStyle w:val="a0"/>
        <w:spacing w:line="360" w:lineRule="auto"/>
        <w:ind w:firstLine="720"/>
      </w:pPr>
      <w:r>
        <w:t>killall -9 firefox</w:t>
      </w:r>
    </w:p>
    <w:p w14:paraId="276EAD86" w14:textId="77777777" w:rsidR="00AC2865" w:rsidRDefault="00000000" w:rsidP="003C17FA">
      <w:pPr>
        <w:pStyle w:val="Compact"/>
        <w:numPr>
          <w:ilvl w:val="0"/>
          <w:numId w:val="18"/>
        </w:numPr>
        <w:spacing w:line="360" w:lineRule="auto"/>
      </w:pPr>
      <w:r>
        <w:t>Команда xkill. Простой способ завершить зависший процесс, который не реагирует на другие методы. Для этого нужно нажать Alt+F2 и ввести xkill</w:t>
      </w:r>
    </w:p>
    <w:p w14:paraId="5C03C2CC" w14:textId="77777777" w:rsidR="00AC2865" w:rsidRDefault="00000000" w:rsidP="003C17FA">
      <w:pPr>
        <w:pStyle w:val="FirstParagraph"/>
        <w:spacing w:line="360" w:lineRule="auto"/>
        <w:ind w:firstLine="720"/>
      </w:pPr>
      <w:r>
        <w:t>Курсор мыши превратится в крестик. Навести крестик на окно зависшего приложения и нажать левую кнопку мыши.</w:t>
      </w:r>
    </w:p>
    <w:p w14:paraId="1754F323" w14:textId="77777777" w:rsidR="00AC2865" w:rsidRDefault="00000000" w:rsidP="003C17FA">
      <w:pPr>
        <w:pStyle w:val="1"/>
        <w:spacing w:line="360" w:lineRule="auto"/>
      </w:pPr>
      <w:bookmarkStart w:id="8" w:name="дополнительное-задание"/>
      <w:bookmarkStart w:id="9" w:name="_Toc191847479"/>
      <w:bookmarkEnd w:id="6"/>
      <w:r>
        <w:t>Дополнительное задание</w:t>
      </w:r>
      <w:bookmarkEnd w:id="9"/>
    </w:p>
    <w:p w14:paraId="31005630" w14:textId="77777777" w:rsidR="00AC2865" w:rsidRDefault="00000000" w:rsidP="003C17FA">
      <w:pPr>
        <w:pStyle w:val="FirstParagraph"/>
        <w:spacing w:line="360" w:lineRule="auto"/>
      </w:pPr>
      <w:r>
        <w:t>Я получил следующую информацию с помощью команды dmesg:</w:t>
      </w:r>
    </w:p>
    <w:p w14:paraId="74F74C6C" w14:textId="19DDE19B" w:rsidR="00AC2865" w:rsidRDefault="00000000" w:rsidP="003C17FA">
      <w:pPr>
        <w:pStyle w:val="a0"/>
        <w:spacing w:line="360" w:lineRule="auto"/>
        <w:rPr>
          <w:lang w:val="en-US"/>
        </w:rPr>
      </w:pPr>
      <w:r>
        <w:t xml:space="preserve">  </w:t>
      </w:r>
      <w:r w:rsidR="003C17FA">
        <w:rPr>
          <w:noProof/>
        </w:rPr>
        <w:drawing>
          <wp:inline distT="0" distB="0" distL="0" distR="0" wp14:anchorId="26FE15AA" wp14:editId="548BFFB7">
            <wp:extent cx="5410200" cy="533400"/>
            <wp:effectExtent l="0" t="0" r="0" b="0"/>
            <wp:docPr id="1443386364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BAD85" w14:textId="6D3AA19F" w:rsidR="003C17FA" w:rsidRDefault="003C17FA" w:rsidP="003C17FA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4475DB0" wp14:editId="54D0E6FF">
            <wp:extent cx="5966460" cy="586740"/>
            <wp:effectExtent l="0" t="0" r="0" b="0"/>
            <wp:docPr id="547728363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E6C13" w14:textId="04CD3386" w:rsidR="003C17FA" w:rsidRPr="003C17FA" w:rsidRDefault="003C17FA" w:rsidP="003C17FA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CA9376D" wp14:editId="52AE53AF">
            <wp:extent cx="5966460" cy="327660"/>
            <wp:effectExtent l="0" t="0" r="0" b="0"/>
            <wp:docPr id="2133008961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5A1D8" w14:textId="6D9EAE1D" w:rsidR="003C17FA" w:rsidRPr="003C17FA" w:rsidRDefault="00000000" w:rsidP="003C17FA">
      <w:pPr>
        <w:pStyle w:val="1"/>
        <w:spacing w:line="360" w:lineRule="auto"/>
        <w:rPr>
          <w:lang w:val="en-US"/>
        </w:rPr>
      </w:pPr>
      <w:bookmarkStart w:id="10" w:name="список-литературы"/>
      <w:bookmarkStart w:id="11" w:name="_Toc191847480"/>
      <w:bookmarkEnd w:id="8"/>
      <w:r>
        <w:lastRenderedPageBreak/>
        <w:t>Список литературы</w:t>
      </w:r>
      <w:bookmarkEnd w:id="11"/>
    </w:p>
    <w:p w14:paraId="639CE007" w14:textId="77777777" w:rsidR="00AC2865" w:rsidRPr="003C17FA" w:rsidRDefault="00000000" w:rsidP="003C17FA">
      <w:pPr>
        <w:numPr>
          <w:ilvl w:val="0"/>
          <w:numId w:val="19"/>
        </w:numPr>
        <w:spacing w:line="360" w:lineRule="auto"/>
        <w:rPr>
          <w:lang w:val="en-US"/>
        </w:rPr>
      </w:pPr>
      <w:r w:rsidRPr="003C17FA">
        <w:rPr>
          <w:lang w:val="en-US"/>
        </w:rPr>
        <w:t xml:space="preserve">Dash, P. Getting Started with Oracle VM VirtualBox / P. Dash. – Packt Publishing Ltd, 2013. – 86 </w:t>
      </w:r>
      <w:r>
        <w:t>сс</w:t>
      </w:r>
      <w:r w:rsidRPr="003C17FA">
        <w:rPr>
          <w:lang w:val="en-US"/>
        </w:rPr>
        <w:t>.</w:t>
      </w:r>
    </w:p>
    <w:p w14:paraId="144B4A82" w14:textId="77777777" w:rsidR="00AC2865" w:rsidRDefault="00000000" w:rsidP="003C17FA">
      <w:pPr>
        <w:numPr>
          <w:ilvl w:val="0"/>
          <w:numId w:val="19"/>
        </w:numPr>
        <w:spacing w:line="360" w:lineRule="auto"/>
      </w:pPr>
      <w:r w:rsidRPr="003C17FA">
        <w:rPr>
          <w:lang w:val="en-US"/>
        </w:rPr>
        <w:t xml:space="preserve">Colvin, H. VirtualBox: An Ultimate Guide Book on Virtualization with VirtualBox. </w:t>
      </w:r>
      <w:r>
        <w:t>VirtualBox / H. Colvin. – CreateSpace Independent Publishing Platform, 2015. – 70 сс.</w:t>
      </w:r>
    </w:p>
    <w:p w14:paraId="2776082A" w14:textId="77777777" w:rsidR="00AC2865" w:rsidRPr="003C17FA" w:rsidRDefault="00000000" w:rsidP="003C17FA">
      <w:pPr>
        <w:numPr>
          <w:ilvl w:val="0"/>
          <w:numId w:val="19"/>
        </w:numPr>
        <w:spacing w:line="360" w:lineRule="auto"/>
        <w:rPr>
          <w:lang w:val="en-US"/>
        </w:rPr>
      </w:pPr>
      <w:r w:rsidRPr="003C17FA">
        <w:rPr>
          <w:lang w:val="en-US"/>
        </w:rPr>
        <w:t xml:space="preserve">Vugt, S. van. Red Hat RHCSA/RHCE 7 cert guide : Red Hat Enterprise Linux 7 (EX200 and EX300) : Certification Guide. Red Hat RHCSA/RHCE 7 cert guide / S. van Vugt. – Pearson IT Certification, 2016. – 1008 </w:t>
      </w:r>
      <w:r>
        <w:t>сс</w:t>
      </w:r>
      <w:r w:rsidRPr="003C17FA">
        <w:rPr>
          <w:lang w:val="en-US"/>
        </w:rPr>
        <w:t>.</w:t>
      </w:r>
    </w:p>
    <w:p w14:paraId="7623E9CD" w14:textId="77777777" w:rsidR="00AC2865" w:rsidRDefault="00000000" w:rsidP="003C17FA">
      <w:pPr>
        <w:numPr>
          <w:ilvl w:val="0"/>
          <w:numId w:val="19"/>
        </w:numPr>
        <w:spacing w:line="360" w:lineRule="auto"/>
      </w:pPr>
      <w:r>
        <w:t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 w14:paraId="5ACD66AA" w14:textId="77777777" w:rsidR="00AC2865" w:rsidRDefault="00000000" w:rsidP="003C17FA">
      <w:pPr>
        <w:numPr>
          <w:ilvl w:val="0"/>
          <w:numId w:val="19"/>
        </w:numPr>
        <w:spacing w:line="360" w:lineRule="auto"/>
      </w:pPr>
      <w:r>
        <w:t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 w14:paraId="14E87814" w14:textId="77777777" w:rsidR="00AC2865" w:rsidRDefault="00000000" w:rsidP="003C17FA">
      <w:pPr>
        <w:numPr>
          <w:ilvl w:val="0"/>
          <w:numId w:val="19"/>
        </w:numPr>
        <w:spacing w:line="360" w:lineRule="auto"/>
      </w:pPr>
      <w:r>
        <w:t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 w14:paraId="35535575" w14:textId="77777777" w:rsidR="00AC2865" w:rsidRPr="003C17FA" w:rsidRDefault="00000000" w:rsidP="003C17FA">
      <w:pPr>
        <w:numPr>
          <w:ilvl w:val="0"/>
          <w:numId w:val="19"/>
        </w:numPr>
        <w:spacing w:line="360" w:lineRule="auto"/>
        <w:rPr>
          <w:lang w:val="en-US"/>
        </w:rPr>
      </w:pPr>
      <w:r w:rsidRPr="003C17FA">
        <w:rPr>
          <w:lang w:val="en-US"/>
        </w:rPr>
        <w:t xml:space="preserve">Robbins, A. Bash Pocket Reference / A. Robbins. – O’Reilly Media, 2016. – 156 </w:t>
      </w:r>
      <w:r>
        <w:t>сс</w:t>
      </w:r>
      <w:r w:rsidRPr="003C17FA">
        <w:rPr>
          <w:lang w:val="en-US"/>
        </w:rPr>
        <w:t>.7.</w:t>
      </w:r>
      <w:bookmarkEnd w:id="10"/>
    </w:p>
    <w:sectPr w:rsidR="00AC2865" w:rsidRPr="003C17FA" w:rsidSect="003C17FA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B4F804" w14:textId="77777777" w:rsidR="00CC3224" w:rsidRDefault="00CC3224">
      <w:pPr>
        <w:spacing w:after="0"/>
      </w:pPr>
      <w:r>
        <w:separator/>
      </w:r>
    </w:p>
  </w:endnote>
  <w:endnote w:type="continuationSeparator" w:id="0">
    <w:p w14:paraId="26EECAF6" w14:textId="77777777" w:rsidR="00CC3224" w:rsidRDefault="00CC32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4AD7E" w14:textId="77777777" w:rsidR="00CC3224" w:rsidRDefault="00CC3224">
      <w:r>
        <w:separator/>
      </w:r>
    </w:p>
  </w:footnote>
  <w:footnote w:type="continuationSeparator" w:id="0">
    <w:p w14:paraId="4E39A89B" w14:textId="77777777" w:rsidR="00CC3224" w:rsidRDefault="00CC32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DB27C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D8EFF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0CD0CC9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FB52024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E8A2107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05EA652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28A0EF7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B92EB60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E2DC948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8CA41C3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21"/>
    <w:multiLevelType w:val="multilevel"/>
    <w:tmpl w:val="2A86BEEC"/>
    <w:lvl w:ilvl="0">
      <w:start w:val="1"/>
      <w:numFmt w:val="decimal"/>
      <w:lvlText w:val="%1)"/>
      <w:lvlJc w:val="left"/>
      <w:pPr>
        <w:ind w:left="1200" w:hanging="480"/>
      </w:pPr>
    </w:lvl>
    <w:lvl w:ilvl="1">
      <w:start w:val="1"/>
      <w:numFmt w:val="decimal"/>
      <w:lvlText w:val="%2)"/>
      <w:lvlJc w:val="left"/>
      <w:pPr>
        <w:ind w:left="1920" w:hanging="480"/>
      </w:pPr>
    </w:lvl>
    <w:lvl w:ilvl="2">
      <w:start w:val="1"/>
      <w:numFmt w:val="decimal"/>
      <w:lvlText w:val="%3)"/>
      <w:lvlJc w:val="left"/>
      <w:pPr>
        <w:ind w:left="2640" w:hanging="480"/>
      </w:pPr>
    </w:lvl>
    <w:lvl w:ilvl="3">
      <w:start w:val="1"/>
      <w:numFmt w:val="decimal"/>
      <w:lvlText w:val="%4)"/>
      <w:lvlJc w:val="left"/>
      <w:pPr>
        <w:ind w:left="3360" w:hanging="480"/>
      </w:pPr>
    </w:lvl>
    <w:lvl w:ilvl="4">
      <w:start w:val="1"/>
      <w:numFmt w:val="decimal"/>
      <w:lvlText w:val="%5)"/>
      <w:lvlJc w:val="left"/>
      <w:pPr>
        <w:ind w:left="4080" w:hanging="480"/>
      </w:pPr>
    </w:lvl>
    <w:lvl w:ilvl="5">
      <w:start w:val="1"/>
      <w:numFmt w:val="decimal"/>
      <w:lvlText w:val="%6)"/>
      <w:lvlJc w:val="left"/>
      <w:pPr>
        <w:ind w:left="4800" w:hanging="480"/>
      </w:pPr>
    </w:lvl>
    <w:lvl w:ilvl="6">
      <w:start w:val="1"/>
      <w:numFmt w:val="decimal"/>
      <w:lvlText w:val="%7)"/>
      <w:lvlJc w:val="left"/>
      <w:pPr>
        <w:ind w:left="5520" w:hanging="480"/>
      </w:pPr>
    </w:lvl>
    <w:lvl w:ilvl="7">
      <w:start w:val="1"/>
      <w:numFmt w:val="decimal"/>
      <w:lvlText w:val="%8)"/>
      <w:lvlJc w:val="left"/>
      <w:pPr>
        <w:ind w:left="6240" w:hanging="480"/>
      </w:pPr>
    </w:lvl>
    <w:lvl w:ilvl="8">
      <w:start w:val="1"/>
      <w:numFmt w:val="decimal"/>
      <w:lvlText w:val="%9)"/>
      <w:lvlJc w:val="left"/>
      <w:pPr>
        <w:ind w:left="6960" w:hanging="480"/>
      </w:pPr>
    </w:lvl>
  </w:abstractNum>
  <w:abstractNum w:abstractNumId="11" w15:restartNumberingAfterBreak="0">
    <w:nsid w:val="00A99422"/>
    <w:multiLevelType w:val="multilevel"/>
    <w:tmpl w:val="F440C696"/>
    <w:lvl w:ilvl="0">
      <w:start w:val="2"/>
      <w:numFmt w:val="decimal"/>
      <w:lvlText w:val="%1)"/>
      <w:lvlJc w:val="left"/>
      <w:pPr>
        <w:ind w:left="1200" w:hanging="480"/>
      </w:pPr>
    </w:lvl>
    <w:lvl w:ilvl="1">
      <w:start w:val="2"/>
      <w:numFmt w:val="decimal"/>
      <w:lvlText w:val="%2)"/>
      <w:lvlJc w:val="left"/>
      <w:pPr>
        <w:ind w:left="1920" w:hanging="480"/>
      </w:pPr>
    </w:lvl>
    <w:lvl w:ilvl="2">
      <w:start w:val="2"/>
      <w:numFmt w:val="decimal"/>
      <w:lvlText w:val="%3)"/>
      <w:lvlJc w:val="left"/>
      <w:pPr>
        <w:ind w:left="2640" w:hanging="480"/>
      </w:pPr>
    </w:lvl>
    <w:lvl w:ilvl="3">
      <w:start w:val="2"/>
      <w:numFmt w:val="decimal"/>
      <w:lvlText w:val="%4)"/>
      <w:lvlJc w:val="left"/>
      <w:pPr>
        <w:ind w:left="3360" w:hanging="480"/>
      </w:pPr>
    </w:lvl>
    <w:lvl w:ilvl="4">
      <w:start w:val="2"/>
      <w:numFmt w:val="decimal"/>
      <w:lvlText w:val="%5)"/>
      <w:lvlJc w:val="left"/>
      <w:pPr>
        <w:ind w:left="4080" w:hanging="480"/>
      </w:pPr>
    </w:lvl>
    <w:lvl w:ilvl="5">
      <w:start w:val="2"/>
      <w:numFmt w:val="decimal"/>
      <w:lvlText w:val="%6)"/>
      <w:lvlJc w:val="left"/>
      <w:pPr>
        <w:ind w:left="4800" w:hanging="480"/>
      </w:pPr>
    </w:lvl>
    <w:lvl w:ilvl="6">
      <w:start w:val="2"/>
      <w:numFmt w:val="decimal"/>
      <w:lvlText w:val="%7)"/>
      <w:lvlJc w:val="left"/>
      <w:pPr>
        <w:ind w:left="5520" w:hanging="480"/>
      </w:pPr>
    </w:lvl>
    <w:lvl w:ilvl="7">
      <w:start w:val="2"/>
      <w:numFmt w:val="decimal"/>
      <w:lvlText w:val="%8)"/>
      <w:lvlJc w:val="left"/>
      <w:pPr>
        <w:ind w:left="6240" w:hanging="480"/>
      </w:pPr>
    </w:lvl>
    <w:lvl w:ilvl="8">
      <w:start w:val="2"/>
      <w:numFmt w:val="decimal"/>
      <w:lvlText w:val="%9)"/>
      <w:lvlJc w:val="left"/>
      <w:pPr>
        <w:ind w:left="6960" w:hanging="480"/>
      </w:pPr>
    </w:lvl>
  </w:abstractNum>
  <w:abstractNum w:abstractNumId="12" w15:restartNumberingAfterBreak="0">
    <w:nsid w:val="00A99423"/>
    <w:multiLevelType w:val="multilevel"/>
    <w:tmpl w:val="9288FD70"/>
    <w:lvl w:ilvl="0">
      <w:start w:val="3"/>
      <w:numFmt w:val="decimal"/>
      <w:lvlText w:val="%1)"/>
      <w:lvlJc w:val="left"/>
      <w:pPr>
        <w:ind w:left="1200" w:hanging="480"/>
      </w:pPr>
    </w:lvl>
    <w:lvl w:ilvl="1">
      <w:start w:val="3"/>
      <w:numFmt w:val="decimal"/>
      <w:lvlText w:val="%2)"/>
      <w:lvlJc w:val="left"/>
      <w:pPr>
        <w:ind w:left="1920" w:hanging="480"/>
      </w:pPr>
    </w:lvl>
    <w:lvl w:ilvl="2">
      <w:start w:val="3"/>
      <w:numFmt w:val="decimal"/>
      <w:lvlText w:val="%3)"/>
      <w:lvlJc w:val="left"/>
      <w:pPr>
        <w:ind w:left="2640" w:hanging="480"/>
      </w:pPr>
    </w:lvl>
    <w:lvl w:ilvl="3">
      <w:start w:val="3"/>
      <w:numFmt w:val="decimal"/>
      <w:lvlText w:val="%4)"/>
      <w:lvlJc w:val="left"/>
      <w:pPr>
        <w:ind w:left="3360" w:hanging="480"/>
      </w:pPr>
    </w:lvl>
    <w:lvl w:ilvl="4">
      <w:start w:val="3"/>
      <w:numFmt w:val="decimal"/>
      <w:lvlText w:val="%5)"/>
      <w:lvlJc w:val="left"/>
      <w:pPr>
        <w:ind w:left="4080" w:hanging="480"/>
      </w:pPr>
    </w:lvl>
    <w:lvl w:ilvl="5">
      <w:start w:val="3"/>
      <w:numFmt w:val="decimal"/>
      <w:lvlText w:val="%6)"/>
      <w:lvlJc w:val="left"/>
      <w:pPr>
        <w:ind w:left="4800" w:hanging="480"/>
      </w:pPr>
    </w:lvl>
    <w:lvl w:ilvl="6">
      <w:start w:val="3"/>
      <w:numFmt w:val="decimal"/>
      <w:lvlText w:val="%7)"/>
      <w:lvlJc w:val="left"/>
      <w:pPr>
        <w:ind w:left="5520" w:hanging="480"/>
      </w:pPr>
    </w:lvl>
    <w:lvl w:ilvl="7">
      <w:start w:val="3"/>
      <w:numFmt w:val="decimal"/>
      <w:lvlText w:val="%8)"/>
      <w:lvlJc w:val="left"/>
      <w:pPr>
        <w:ind w:left="6240" w:hanging="480"/>
      </w:pPr>
    </w:lvl>
    <w:lvl w:ilvl="8">
      <w:start w:val="3"/>
      <w:numFmt w:val="decimal"/>
      <w:lvlText w:val="%9)"/>
      <w:lvlJc w:val="left"/>
      <w:pPr>
        <w:ind w:left="6960" w:hanging="480"/>
      </w:pPr>
    </w:lvl>
  </w:abstractNum>
  <w:num w:numId="1" w16cid:durableId="1431312301">
    <w:abstractNumId w:val="0"/>
  </w:num>
  <w:num w:numId="2" w16cid:durableId="823863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9087149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3316492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20148106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64790274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9554434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038319354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1593851163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904412775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8892250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394829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9666587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 w16cid:durableId="101214403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075810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 w16cid:durableId="97140537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97602671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874997668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12885107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2865"/>
    <w:rsid w:val="00156703"/>
    <w:rsid w:val="003C17FA"/>
    <w:rsid w:val="00AC2865"/>
    <w:rsid w:val="00BF6125"/>
    <w:rsid w:val="00CC32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31565E"/>
  <w15:docId w15:val="{503ECDB8-FB5D-4660-8ED6-185D4683E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C17F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3</Pages>
  <Words>898</Words>
  <Characters>5122</Characters>
  <Application>Microsoft Office Word</Application>
  <DocSecurity>0</DocSecurity>
  <Lines>42</Lines>
  <Paragraphs>12</Paragraphs>
  <ScaleCrop>false</ScaleCrop>
  <Company/>
  <LinksUpToDate>false</LinksUpToDate>
  <CharactersWithSpaces>6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ыполнил: Чубаев Кирилл Евгеньевич, НММбд-01-24</dc:creator>
  <cp:keywords/>
  <cp:lastModifiedBy>Kirill Chubaev</cp:lastModifiedBy>
  <cp:revision>3</cp:revision>
  <dcterms:created xsi:type="dcterms:W3CDTF">2025-03-02T19:37:00Z</dcterms:created>
  <dcterms:modified xsi:type="dcterms:W3CDTF">2025-03-02T19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теме: 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